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Engineering Department</w:t>
      </w:r>
      <w:r>
        <w:br/>
      </w:r>
      <w:r>
        <w:t xml:space="preserve">[Company Name, if known – otherwise "Relevant Engineering Firm"]</w:t>
      </w:r>
      <w:r>
        <w:br/>
      </w:r>
      <w:r>
        <w:t xml:space="preserve">Zurich, Switzerland</w:t>
      </w:r>
    </w:p>
    <w:bookmarkStart w:id="20" w:name="Xe6c8b0d2b815795b49ac96257af3bb1fd331d84"/>
    <w:p>
      <w:pPr>
        <w:pStyle w:val="Heading2"/>
      </w:pPr>
      <w:r>
        <w:t xml:space="preserve">Subject: Internship Application Letter for Civil Engineer Position – Zurich, Switzerland</w:t>
      </w:r>
    </w:p>
    <w:p>
      <w:pPr>
        <w:pStyle w:val="FirstParagraph"/>
      </w:pPr>
      <w:r>
        <w:t xml:space="preserve">Dear Hiring Manager,</w:t>
      </w:r>
    </w:p>
    <w:p>
      <w:pPr>
        <w:pStyle w:val="BodyText"/>
      </w:pPr>
      <w:r>
        <w:t xml:space="preserve">It is with profound enthusiasm and a deep-seated commitment to sustainable infrastructure development that I submit my application for the Civil Engineering Internship position at your esteemed firm in Zurich, Switzerland. This Internship Application Letter serves as a formal expression of my dedication to contributing to the future of civil engineering within one of Europe’s most dynamic and innovative urban landscapes. Having closely followed the pioneering work of Swiss firms in integrating cutting-edge technology with environmental stewardship – particularly projects aligning with Switzerland’s Energy Strategy 2050 and stringent SIA (Swiss Society of Engineers and Architects) standards – I am eager to immerse myself in the rigorous, precision-driven culture that defines engineering excellence in Zurich.</w:t>
      </w:r>
    </w:p>
    <w:p>
      <w:pPr>
        <w:pStyle w:val="BodyText"/>
      </w:pPr>
      <w:r>
        <w:t xml:space="preserve">My academic journey at [Your University Name], where I am pursuing a Bachelor’s/Master’s degree in Civil Engineering, has equipped me with a robust theoretical foundation and practical skills directly applicable to the challenges faced by leading firms in Switzerland Zurich. Coursework including Advanced Structural Analysis, Sustainable Materials Science, and Geotechnical Engineering under Swiss standards (SIA 260/261) provided me not only technical knowledge but also an understanding of the meticulous attention to detail required for Swiss projects. For instance, in my capstone project titled "Optimizing Urban Bridge Design for Seismic Resilience in Alpine Regions," I utilized BIM software (Revit, AutoCAD Civil 3D) and performed finite element analysis to model structures adhering strictly to SIA seismic codes. The project was recognized for its feasibility within the constraints of Zurich’s historical urban fabric and dense infrastructure networks – a challenge I am eager to tackle firsthand at your company.</w:t>
      </w:r>
    </w:p>
    <w:p>
      <w:pPr>
        <w:pStyle w:val="BodyText"/>
      </w:pPr>
      <w:r>
        <w:t xml:space="preserve">My internship experience at [Previous Internship, if any] further honed my ability to operate within highly collaborative, multi-disciplinary teams – a cornerstone of Swiss engineering practice. Supporting the design phase for a low-impact residential complex in Basel, I contributed to site surveys using drone-based photogrammetry and assisted in preparing technical documentation compliant with Swiss environmental regulations (e.g., Federal Act on the Protection of Nature and Cultural Heritage). This experience underscored my respect for Switzerland’s unwavering focus on harmonizing development with ecological preservation – a principle central to Zurich’s vision as a leading smart city. I am particularly inspired by firms like EMPA or the Swiss Federal Institute of Technology (ETH Zurich) projects that pioneer carbon-neutral building methods, and I seek to learn from your team’s contributions to such transformative initiatives.</w:t>
      </w:r>
    </w:p>
    <w:p>
      <w:pPr>
        <w:pStyle w:val="BodyText"/>
      </w:pPr>
      <w:r>
        <w:t xml:space="preserve">What sets my application apart is my proactive engagement with Switzerland’s engineering ecosystem beyond academics. I have actively studied Zurich-specific infrastructure challenges, such as the ongoing expansion of the Zürich Hauptbahnhof (main train station) and sustainable mobility projects under the "Zurich 2030" initiative. I attended a virtual seminar hosted by the Swiss Association for Structural Engineering (SVS), focusing on earthquake-resistant design in urban zones – directly relevant to Zurich’s seismic vulnerability assessment protocols. Additionally, I have been diligently learning German (B1 level) through online platforms like Goethe-Institut to facilitate seamless integration into your team and client interactions. I understand that fluency in Swiss German or standard German is often preferred for local collaboration, and I am committed to achieving higher proficiency during my internship.</w:t>
      </w:r>
    </w:p>
    <w:p>
      <w:pPr>
        <w:pStyle w:val="BodyText"/>
      </w:pPr>
      <w:r>
        <w:t xml:space="preserve">I am equally drawn to Zurich’s unique blend of tradition and innovation in engineering. The city’s commitment to pedestrian-first urban planning, as seen in the redesign of the Limmat Riverfront, mirrors my own belief that civil infrastructure must prioritize human well-being alongside technical excellence. I am eager to contribute my skills in AutoCAD, SAP2000, and basic Python scripting for data analysis – tools I have applied in university projects focused on optimizing material use and reducing construction waste – to support your team’s efforts toward resource-efficient solutions. Zurich’s reputation for engineering integrity resonates deeply with my professional ethos; I aim not merely to complete tasks but to understand the broader impact of every design decision, from soil compaction methods to the lifecycle analysis of structural materials.</w:t>
      </w:r>
    </w:p>
    <w:p>
      <w:pPr>
        <w:pStyle w:val="BodyText"/>
      </w:pPr>
      <w:r>
        <w:t xml:space="preserve">As a Civil Engineer in training, I view this internship not as a mere requirement for graduation, but as a pivotal opportunity to absorb Switzerland’s world-class engineering culture. The precision required in Swiss construction – where tolerances often measure in millimeters and environmental compliance is non-negotiable – aligns perfectly with my meticulous approach. I am prepared to work diligently on-site, engage respectfully with colleagues across linguistic backgrounds (French, Italian, English), and contribute fresh perspectives from my academic research while learning from your seasoned professionals. My goal is to develop into a well-rounded Civil Engineer who upholds the legacy of excellence synonymous with Switzerland Zurich engineering firms.</w:t>
      </w:r>
    </w:p>
    <w:p>
      <w:pPr>
        <w:pStyle w:val="BodyText"/>
      </w:pPr>
      <w:r>
        <w:t xml:space="preserve">Thank you for considering my Internship Application Letter for this exceptional opportunity. I am confident that my technical skills, cultural adaptability, and passionate commitment to sustainable infrastructure would make me a valuable asset to your team. I welcome the chance to discuss how my background aligns with your current projects and future goals during an interview at your earliest convenience. Please find my resume attached for further detail on my qualifications.</w:t>
      </w:r>
    </w:p>
    <w:p>
      <w:pPr>
        <w:pStyle w:val="BodyText"/>
      </w:pPr>
      <w:r>
        <w:t xml:space="preserve">Sincerely,</w:t>
      </w:r>
    </w:p>
    <w:p>
      <w:pPr>
        <w:pStyle w:val="BodyText"/>
      </w:pPr>
      <w:r>
        <w:t xml:space="preserve">[Your Full Name]</w:t>
      </w:r>
    </w:p>
    <w:p>
      <w:pPr>
        <w:pStyle w:val="BodyText"/>
      </w:pPr>
      <w:r>
        <w:t xml:space="preserve">This Internship Application Letter was crafted to reflect the highest standards of professional communication required for a Civil Engineer seeking placement in Switzerland Zurich, emphasizing technical alignment with Swiss engineering norms and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in Switzerland Zurich</dc:title>
  <dc:creator/>
  <cp:keywords/>
  <dcterms:created xsi:type="dcterms:W3CDTF">2026-07-21T11:48:21Z</dcterms:created>
  <dcterms:modified xsi:type="dcterms:W3CDTF">2026-07-21T11:48:21Z</dcterms:modified>
</cp:coreProperties>
</file>

<file path=docProps/custom.xml><?xml version="1.0" encoding="utf-8"?>
<Properties xmlns="http://schemas.openxmlformats.org/officeDocument/2006/custom-properties" xmlns:vt="http://schemas.openxmlformats.org/officeDocument/2006/docPropsVTypes"/>
</file>